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 w:ascii="Inter" w:hAnsi="Inter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Inter" w:hAnsi="Inter" w:cs="Inter"/>
      <w:b/>
      <w:bCs/>
      <w:caps/>
      <w:color w:val="0D1B2A"/>
      <w:sz w:val="52"/>
      <w:szCs w:val="52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rFonts w:ascii="Inter" w:hAnsi="Inter" w:cs="Inter"/>
      <w:caps/>
      <w:color w:val="5A6478"/>
      <w:sz w:val="26"/>
      <w:szCs w:val="2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Inter" w:hAnsi="Inter" w:cs="Inter"/>
      <w:b/>
      <w:bCs/>
      <w:color w:val="0D1B2A"/>
      <w:sz w:val="44"/>
      <w:szCs w:val="44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Inter" w:hAnsi="Inter" w:cs="Inter"/>
      <w:b/>
      <w:bCs/>
      <w:caps/>
      <w:color w:val="2767D8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Inter" w:hAnsi="Inter" w:cs="Inter"/>
      <w:b/>
      <w:bCs/>
      <w:color w:val="0D1B2A"/>
      <w:sz w:val="23"/>
      <w:szCs w:val="23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 w:ascii="Inter" w:hAnsi="Inter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 w:ascii="Inter" w:hAnsi="Inter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 w:ascii="Inter" w:hAnsi="Inter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 w:ascii="Inter" w:hAnsi="Inter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 w:ascii="Inter" w:hAnsi="Inter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 w:ascii="Inter" w:hAnsi="Inter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Inter" w:hAnsi="Inter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 w:ascii="Inter" w:hAnsi="Inter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